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D967" w14:textId="77777777" w:rsidR="009A22C2" w:rsidRDefault="00AC384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proofErr w:type="gramStart"/>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70390839"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w:t>
      </w:r>
      <w:proofErr w:type="spellStart"/>
      <w:r w:rsidRPr="00203863">
        <w:t>checkpointing</w:t>
      </w:r>
      <w:proofErr w:type="spellEnd"/>
      <w:r w:rsidRPr="00203863">
        <w:t xml:space="preserve"> and fail-over clustering </w:t>
      </w:r>
      <w:sdt>
        <w:sdtPr>
          <w:id w:val="-1862037738"/>
          <w:citation/>
        </w:sdt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s virtualization enables bending some of these rules.  Engineering teams need to reassess cloud-native patterns as a mechanism to improve their systems’ performance, reliability, and economics.</w:t>
      </w:r>
    </w:p>
    <w:p w14:paraId="016A2ACB" w14:textId="00C70EC9" w:rsidR="00FE4E3C" w:rsidRDefault="00FE4E3C" w:rsidP="00FE4E3C">
      <w:pPr>
        <w:pStyle w:val="Heading1"/>
      </w:pPr>
      <w:r>
        <w:t>Background</w:t>
      </w:r>
    </w:p>
    <w:p w14:paraId="74F8222B" w14:textId="7E9A598E" w:rsidR="00CD7E11" w:rsidRDefault="00BB5E14" w:rsidP="00BB5E14">
      <w:pPr>
        <w:ind w:firstLine="720"/>
      </w:pPr>
      <w:r>
        <w:t>Distributed systems are the most complicated computing environments</w:t>
      </w:r>
      <w:r>
        <w:t xml:space="preserve"> because of their parallel and asynchronous nature.  Many implementations also make false assumptions </w:t>
      </w:r>
      <w:r>
        <w:t>regarding the network’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w:t>
      </w:r>
      <w:r>
        <w:t xml:space="preserve">  Businesses com</w:t>
      </w:r>
      <w:r w:rsidR="001033E8">
        <w:t>b</w:t>
      </w:r>
      <w:r>
        <w:t>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p w14:paraId="0C047684" w14:textId="523FE8FB" w:rsidR="001033E8" w:rsidRDefault="001033E8" w:rsidP="001033E8">
      <w:pPr>
        <w:ind w:firstLine="720"/>
      </w:pPr>
      <w:r>
        <w:t>There are inherent challenges with every high-availability solution.  For instance, state check-pointing requires periodically writing memory to disk.  This operation is exceptionally I/O intensive and significantly degrades performance, despite only a f</w:t>
      </w:r>
      <w:r>
        <w:t>ew of these snapshots ever used</w:t>
      </w:r>
      <w:r>
        <w:t xml:space="preserve"> (Cheng, Huang, &amp; Lee, 2019; Wu</w:t>
      </w:r>
      <w:r>
        <w:t xml:space="preserve">, Shang, Peng, &amp; </w:t>
      </w:r>
      <w:proofErr w:type="spellStart"/>
      <w:r>
        <w:t>Wolter</w:t>
      </w:r>
      <w:proofErr w:type="spellEnd"/>
      <w:r>
        <w:t xml:space="preserve">, 2020).  </w:t>
      </w:r>
      <w:r>
        <w:t xml:space="preserve">Organizations that can </w:t>
      </w:r>
      <w:r>
        <w:lastRenderedPageBreak/>
        <w:t>remove these performance penalties could reduce resource requirements, improve Quality of Service (</w:t>
      </w:r>
      <w:proofErr w:type="spellStart"/>
      <w:r>
        <w:t>QoS</w:t>
      </w:r>
      <w:proofErr w:type="spellEnd"/>
      <w:r>
        <w:t>),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w:t>
      </w:r>
      <w:r>
        <w:t xml:space="preserve">cation methodologies.  </w:t>
      </w:r>
      <w:r>
        <w:t xml:space="preserve">However, even mature businesses limit their cloud exploitation to stateless, not </w:t>
      </w:r>
      <w:proofErr w:type="spellStart"/>
      <w:r>
        <w:t>stateful</w:t>
      </w:r>
      <w:proofErr w:type="spellEnd"/>
      <w:r>
        <w:t>,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65FA8AE4"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s unique characteristics.</w:t>
      </w:r>
    </w:p>
    <w:p w14:paraId="7F11A1F9" w14:textId="77777777" w:rsidR="004A4981" w:rsidRDefault="004A4981" w:rsidP="004A4981">
      <w:r>
        <w:t xml:space="preserve">           The dichotomy of traditional and cloud-native high-availability is most apparent with </w:t>
      </w:r>
      <w:proofErr w:type="spellStart"/>
      <w:r>
        <w:t>stateful</w:t>
      </w:r>
      <w:proofErr w:type="spellEnd"/>
      <w:r>
        <w:t xml:space="preserve"> services.  Unlike stateless services, it is challenging to handle stop-faults elegantly.  Platforms like Apache Spark, </w:t>
      </w:r>
      <w:proofErr w:type="spellStart"/>
      <w:r>
        <w:t>Flink</w:t>
      </w:r>
      <w:proofErr w:type="spellEnd"/>
      <w:r>
        <w:t xml:space="preserve">, and Storm mitigate these issues with </w:t>
      </w:r>
      <w:proofErr w:type="spellStart"/>
      <w:r>
        <w:t>checkpointing</w:t>
      </w:r>
      <w:proofErr w:type="spellEnd"/>
      <w:r>
        <w:t xml:space="preserve">. </w:t>
      </w:r>
    </w:p>
    <w:p w14:paraId="57AF2E02" w14:textId="7A55786B" w:rsidR="004A4981" w:rsidRDefault="004A4981" w:rsidP="004A4981">
      <w:r>
        <w:t>However, this solution decreases overall throughput by 35-40% (455-570MB/s versus 755-900MB/s)</w:t>
      </w:r>
      <w:r w:rsidRPr="004A4981">
        <w:t xml:space="preserve"> </w:t>
      </w:r>
      <w:sdt>
        <w:sdtPr>
          <w:id w:val="-1071805886"/>
          <w:citation/>
        </w:sdt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Businesses must provide extra resources to offset this degradation.  Increasing the cluster size also means greater chances of failing due to cross-component communication and I/O requirements.</w:t>
      </w:r>
    </w:p>
    <w:p w14:paraId="5BF392D5" w14:textId="6A49F178" w:rsidR="00FE4E3C" w:rsidRDefault="00FE4E3C" w:rsidP="00FE4E3C">
      <w:pPr>
        <w:pStyle w:val="Heading1"/>
      </w:pPr>
      <w:r>
        <w:t>Goal</w:t>
      </w:r>
    </w:p>
    <w:p w14:paraId="44E35525" w14:textId="66AAC58A" w:rsidR="00095085" w:rsidRDefault="00095085" w:rsidP="0031335A">
      <w:r w:rsidRPr="00095085">
        <w:lastRenderedPageBreak/>
        <w:t xml:space="preserve">           Architecture teams must define modern high-availability mechanisms that exploit the cloud’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while minimizing overhead through high-availability micro-structures.  Second, an assessment will confirm these micro-structures are generalizable by examining an open-source platform’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58349CD3" w14:textId="384BB6D5" w:rsidR="00FE4E3C" w:rsidRDefault="00FE4E3C" w:rsidP="00FE4E3C">
      <w:pPr>
        <w:pStyle w:val="Heading1"/>
      </w:pPr>
      <w:bookmarkStart w:id="0" w:name="_GoBack"/>
      <w:bookmarkEnd w:id="0"/>
      <w:r>
        <w:t>Literature Review</w:t>
      </w:r>
    </w:p>
    <w:p w14:paraId="5584CBF0" w14:textId="57334471" w:rsidR="00162103" w:rsidRDefault="00162103" w:rsidP="00FE4E3C">
      <w:pPr>
        <w:pStyle w:val="ListParagraph"/>
        <w:numPr>
          <w:ilvl w:val="0"/>
          <w:numId w:val="1"/>
        </w:numPr>
      </w:pPr>
      <w:r>
        <w:t>Disaster Recovery Techniques</w:t>
      </w:r>
    </w:p>
    <w:p w14:paraId="64D58415" w14:textId="3F556DEE" w:rsidR="00162103" w:rsidRDefault="00162103" w:rsidP="00162103">
      <w:pPr>
        <w:pStyle w:val="ListParagraph"/>
        <w:numPr>
          <w:ilvl w:val="1"/>
          <w:numId w:val="1"/>
        </w:numPr>
      </w:pPr>
      <w:r>
        <w:t>Reasons that systems become unavailable</w:t>
      </w:r>
    </w:p>
    <w:p w14:paraId="4B671A14" w14:textId="77777777" w:rsidR="00ED73F6" w:rsidRDefault="00ED73F6" w:rsidP="00162103">
      <w:pPr>
        <w:pStyle w:val="ListParagraph"/>
        <w:numPr>
          <w:ilvl w:val="1"/>
          <w:numId w:val="1"/>
        </w:numPr>
      </w:pPr>
    </w:p>
    <w:p w14:paraId="2DC15C92" w14:textId="22955258" w:rsidR="00FE4E3C" w:rsidRDefault="00FE4E3C" w:rsidP="00FE4E3C">
      <w:pPr>
        <w:pStyle w:val="ListParagraph"/>
        <w:numPr>
          <w:ilvl w:val="0"/>
          <w:numId w:val="1"/>
        </w:numPr>
      </w:pPr>
      <w:r>
        <w:t>Cluster Service Schemes</w:t>
      </w:r>
    </w:p>
    <w:p w14:paraId="03E03B1A" w14:textId="3DB55D32" w:rsidR="00FE4E3C" w:rsidRDefault="00FE4E3C" w:rsidP="00FE4E3C">
      <w:pPr>
        <w:pStyle w:val="ListParagraph"/>
        <w:numPr>
          <w:ilvl w:val="1"/>
          <w:numId w:val="1"/>
        </w:numPr>
      </w:pPr>
      <w:r>
        <w:t xml:space="preserve">Using </w:t>
      </w:r>
      <w:r w:rsidR="00162103">
        <w:t>Clustering tech is fairly traditional</w:t>
      </w:r>
    </w:p>
    <w:p w14:paraId="71C52B1E" w14:textId="484C5EEA" w:rsidR="00162103" w:rsidRDefault="00162103" w:rsidP="00FE4E3C">
      <w:pPr>
        <w:pStyle w:val="ListParagraph"/>
        <w:numPr>
          <w:ilvl w:val="1"/>
          <w:numId w:val="1"/>
        </w:numPr>
      </w:pPr>
      <w:r>
        <w:t>Expand to include Performance Evaluators (based on aging)</w:t>
      </w:r>
    </w:p>
    <w:p w14:paraId="4BB1D2E2" w14:textId="6179831D" w:rsidR="00FE4E3C" w:rsidRDefault="00FE4E3C" w:rsidP="00FE4E3C">
      <w:pPr>
        <w:pStyle w:val="ListParagraph"/>
        <w:numPr>
          <w:ilvl w:val="0"/>
          <w:numId w:val="1"/>
        </w:numPr>
      </w:pPr>
      <w:r>
        <w:t>Design and Implement PaaS</w:t>
      </w:r>
    </w:p>
    <w:p w14:paraId="5B073153" w14:textId="19E43B8F" w:rsidR="00FE4E3C" w:rsidRDefault="00FE4E3C" w:rsidP="00FE4E3C">
      <w:pPr>
        <w:pStyle w:val="ListParagraph"/>
        <w:numPr>
          <w:ilvl w:val="1"/>
          <w:numId w:val="1"/>
        </w:numPr>
      </w:pPr>
      <w:r>
        <w:t>Patterns on Kubernetes</w:t>
      </w:r>
    </w:p>
    <w:p w14:paraId="215B5A08" w14:textId="77777777" w:rsidR="009E49A0" w:rsidRDefault="009E49A0" w:rsidP="009E49A0">
      <w:pPr>
        <w:pStyle w:val="ListParagraph"/>
        <w:numPr>
          <w:ilvl w:val="0"/>
          <w:numId w:val="1"/>
        </w:numPr>
      </w:pPr>
      <w:r>
        <w:t>Comparison of zero downtimes</w:t>
      </w:r>
    </w:p>
    <w:p w14:paraId="48999E73" w14:textId="77777777" w:rsidR="009E49A0" w:rsidRDefault="009E49A0" w:rsidP="009E49A0">
      <w:pPr>
        <w:pStyle w:val="ListParagraph"/>
        <w:numPr>
          <w:ilvl w:val="1"/>
          <w:numId w:val="1"/>
        </w:numPr>
      </w:pPr>
      <w:r>
        <w:lastRenderedPageBreak/>
        <w:t>Blue/Green patterns</w:t>
      </w:r>
    </w:p>
    <w:p w14:paraId="48608ECC" w14:textId="77777777" w:rsidR="009E49A0" w:rsidRDefault="009E49A0" w:rsidP="009E49A0">
      <w:pPr>
        <w:pStyle w:val="ListParagraph"/>
        <w:numPr>
          <w:ilvl w:val="0"/>
          <w:numId w:val="1"/>
        </w:numPr>
      </w:pPr>
      <w:r>
        <w:t xml:space="preserve">H+K High Availability for </w:t>
      </w:r>
      <w:proofErr w:type="spellStart"/>
      <w:r>
        <w:t>Stateful</w:t>
      </w:r>
      <w:proofErr w:type="spellEnd"/>
      <w:r>
        <w:t xml:space="preserve"> Services</w:t>
      </w:r>
    </w:p>
    <w:p w14:paraId="3B530CF7" w14:textId="77777777" w:rsidR="009E49A0" w:rsidRDefault="009E49A0" w:rsidP="009E49A0">
      <w:pPr>
        <w:pStyle w:val="ListParagraph"/>
        <w:numPr>
          <w:ilvl w:val="1"/>
          <w:numId w:val="1"/>
        </w:numPr>
      </w:pPr>
      <w:r>
        <w:t>Modernizing from 1+1 to N+K overhead</w:t>
      </w:r>
    </w:p>
    <w:p w14:paraId="69A436EE" w14:textId="3964E368" w:rsidR="009E49A0" w:rsidRDefault="009E49A0" w:rsidP="009E49A0">
      <w:pPr>
        <w:pStyle w:val="ListParagraph"/>
        <w:numPr>
          <w:ilvl w:val="0"/>
          <w:numId w:val="1"/>
        </w:numPr>
      </w:pPr>
      <w:proofErr w:type="spellStart"/>
      <w:r>
        <w:t>Instanatneous</w:t>
      </w:r>
      <w:proofErr w:type="spellEnd"/>
      <w:r>
        <w:t xml:space="preserve"> Networking</w:t>
      </w:r>
    </w:p>
    <w:p w14:paraId="5BDC2A9E" w14:textId="77777777" w:rsidR="009E49A0" w:rsidRDefault="009E49A0" w:rsidP="009E49A0">
      <w:pPr>
        <w:pStyle w:val="ListParagraph"/>
        <w:numPr>
          <w:ilvl w:val="1"/>
          <w:numId w:val="1"/>
        </w:numPr>
      </w:pPr>
      <w:r>
        <w:t>Operating in partially recovered state</w:t>
      </w:r>
    </w:p>
    <w:p w14:paraId="2D60BB21" w14:textId="0CFD00FB" w:rsidR="009E49A0" w:rsidRDefault="009E49A0" w:rsidP="00FE4E3C">
      <w:pPr>
        <w:pStyle w:val="ListParagraph"/>
        <w:numPr>
          <w:ilvl w:val="0"/>
          <w:numId w:val="1"/>
        </w:numPr>
      </w:pPr>
      <w:r>
        <w:t>Building Dependable Distributed Systems</w:t>
      </w:r>
      <w:r w:rsidR="0043267F" w:rsidRPr="0043267F">
        <w:t xml:space="preserve"> </w:t>
      </w:r>
      <w:sdt>
        <w:sdtPr>
          <w:id w:val="-1045056126"/>
          <w:citation/>
        </w:sdtPr>
        <w:sdtContent>
          <w:r w:rsidR="0043267F">
            <w:fldChar w:fldCharType="begin"/>
          </w:r>
          <w:r w:rsidR="0043267F">
            <w:instrText xml:space="preserve"> CITATION Zha14 \l 1033 </w:instrText>
          </w:r>
          <w:r w:rsidR="0043267F">
            <w:fldChar w:fldCharType="separate"/>
          </w:r>
          <w:r w:rsidR="0043267F">
            <w:rPr>
              <w:noProof/>
            </w:rPr>
            <w:t xml:space="preserve"> (Zhao, 2014)</w:t>
          </w:r>
          <w:r w:rsidR="0043267F">
            <w:fldChar w:fldCharType="end"/>
          </w:r>
        </w:sdtContent>
      </w:sdt>
    </w:p>
    <w:p w14:paraId="13ADD7D7" w14:textId="71221E55" w:rsidR="009E49A0" w:rsidRDefault="009E49A0" w:rsidP="009E49A0">
      <w:pPr>
        <w:pStyle w:val="ListParagraph"/>
        <w:numPr>
          <w:ilvl w:val="1"/>
          <w:numId w:val="1"/>
        </w:numPr>
      </w:pPr>
      <w:r>
        <w:t xml:space="preserve">See 8120-7 about </w:t>
      </w:r>
      <w:proofErr w:type="spellStart"/>
      <w:r>
        <w:t>checkpointing</w:t>
      </w:r>
      <w:proofErr w:type="spellEnd"/>
      <w:r>
        <w:t xml:space="preserve"> and related strategies</w:t>
      </w:r>
    </w:p>
    <w:p w14:paraId="44F28F26" w14:textId="1524B0D7" w:rsidR="0043267F" w:rsidRDefault="0043267F" w:rsidP="009E49A0">
      <w:pPr>
        <w:pStyle w:val="ListParagraph"/>
        <w:numPr>
          <w:ilvl w:val="1"/>
          <w:numId w:val="1"/>
        </w:numPr>
      </w:pPr>
    </w:p>
    <w:p w14:paraId="63CDA840" w14:textId="3B93BA59" w:rsidR="00FE4E3C" w:rsidRDefault="00FE4E3C" w:rsidP="00FE4E3C">
      <w:pPr>
        <w:pStyle w:val="ListParagraph"/>
        <w:numPr>
          <w:ilvl w:val="0"/>
          <w:numId w:val="1"/>
        </w:numPr>
      </w:pPr>
      <w:r>
        <w:t>Performance of distributed systems</w:t>
      </w:r>
    </w:p>
    <w:p w14:paraId="2E40F57F" w14:textId="4841087A" w:rsidR="00FE4E3C" w:rsidRDefault="00FE4E3C" w:rsidP="00FE4E3C">
      <w:pPr>
        <w:pStyle w:val="ListParagraph"/>
        <w:numPr>
          <w:ilvl w:val="1"/>
          <w:numId w:val="1"/>
        </w:numPr>
      </w:pPr>
      <w:r>
        <w:t xml:space="preserve">AF-Stream avoiding </w:t>
      </w:r>
      <w:proofErr w:type="spellStart"/>
      <w:r>
        <w:t>checkpointing</w:t>
      </w:r>
      <w:proofErr w:type="spellEnd"/>
    </w:p>
    <w:p w14:paraId="01EF1BFF" w14:textId="6D782234" w:rsidR="00162103" w:rsidRDefault="00162103" w:rsidP="00162103">
      <w:pPr>
        <w:pStyle w:val="ListParagraph"/>
        <w:numPr>
          <w:ilvl w:val="0"/>
          <w:numId w:val="1"/>
        </w:numPr>
      </w:pPr>
      <w:r>
        <w:t>Aurora: Avoiding Distributed Consensus</w:t>
      </w:r>
    </w:p>
    <w:p w14:paraId="2A019C6F" w14:textId="1781087B" w:rsidR="00FE4E3C" w:rsidRDefault="00FE4E3C" w:rsidP="00FE4E3C"/>
    <w:p w14:paraId="4C2F1DA4" w14:textId="46FDDB47" w:rsidR="00FE4E3C" w:rsidRPr="00FE4E3C" w:rsidRDefault="00FE4E3C" w:rsidP="00FE4E3C">
      <w:pPr>
        <w:pStyle w:val="Heading1"/>
      </w:pPr>
      <w:r>
        <w:t>Approach</w:t>
      </w:r>
    </w:p>
    <w:p w14:paraId="14EB07B4" w14:textId="77777777" w:rsidR="00FE4E3C" w:rsidRPr="00FE4E3C" w:rsidRDefault="00FE4E3C" w:rsidP="00FE4E3C"/>
    <w:sectPr w:rsidR="00FE4E3C" w:rsidRPr="00FE4E3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0AEE6" w14:textId="77777777" w:rsidR="00AC3844" w:rsidRDefault="00AC3844" w:rsidP="0082223F">
      <w:pPr>
        <w:spacing w:line="240" w:lineRule="auto"/>
      </w:pPr>
      <w:r>
        <w:separator/>
      </w:r>
    </w:p>
  </w:endnote>
  <w:endnote w:type="continuationSeparator" w:id="0">
    <w:p w14:paraId="128F9F09" w14:textId="77777777" w:rsidR="00AC3844" w:rsidRDefault="00AC384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53DE3E" w14:textId="77777777" w:rsidR="00AC3844" w:rsidRDefault="00AC3844" w:rsidP="0082223F">
      <w:pPr>
        <w:spacing w:line="240" w:lineRule="auto"/>
      </w:pPr>
      <w:r>
        <w:separator/>
      </w:r>
    </w:p>
  </w:footnote>
  <w:footnote w:type="continuationSeparator" w:id="0">
    <w:p w14:paraId="22C468E4" w14:textId="77777777" w:rsidR="00AC3844" w:rsidRDefault="00AC384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E3DB" w14:textId="24514FB7"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77FBA">
          <w:rPr>
            <w:noProof/>
          </w:rPr>
          <w:t>5</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854A4"/>
    <w:rsid w:val="00095085"/>
    <w:rsid w:val="000F2CA7"/>
    <w:rsid w:val="00102A1C"/>
    <w:rsid w:val="001033E8"/>
    <w:rsid w:val="00112CAF"/>
    <w:rsid w:val="00162103"/>
    <w:rsid w:val="00183597"/>
    <w:rsid w:val="001A04E2"/>
    <w:rsid w:val="001B27C4"/>
    <w:rsid w:val="001C7264"/>
    <w:rsid w:val="001E4F11"/>
    <w:rsid w:val="00203863"/>
    <w:rsid w:val="002516A9"/>
    <w:rsid w:val="002806B7"/>
    <w:rsid w:val="002D0CEB"/>
    <w:rsid w:val="0031335A"/>
    <w:rsid w:val="003C0E23"/>
    <w:rsid w:val="003C4C45"/>
    <w:rsid w:val="003F4714"/>
    <w:rsid w:val="00401D65"/>
    <w:rsid w:val="004223E8"/>
    <w:rsid w:val="00424108"/>
    <w:rsid w:val="0043267F"/>
    <w:rsid w:val="004340E0"/>
    <w:rsid w:val="0048306C"/>
    <w:rsid w:val="00497148"/>
    <w:rsid w:val="004A4981"/>
    <w:rsid w:val="004A784B"/>
    <w:rsid w:val="00533968"/>
    <w:rsid w:val="005B7079"/>
    <w:rsid w:val="005C39BA"/>
    <w:rsid w:val="00603A04"/>
    <w:rsid w:val="00664B21"/>
    <w:rsid w:val="006D793E"/>
    <w:rsid w:val="00713EFA"/>
    <w:rsid w:val="0073677D"/>
    <w:rsid w:val="00797A1D"/>
    <w:rsid w:val="007D2E74"/>
    <w:rsid w:val="0082223F"/>
    <w:rsid w:val="008561CB"/>
    <w:rsid w:val="00877007"/>
    <w:rsid w:val="0088173A"/>
    <w:rsid w:val="00897466"/>
    <w:rsid w:val="008B5129"/>
    <w:rsid w:val="008B532F"/>
    <w:rsid w:val="008D0612"/>
    <w:rsid w:val="00966A5E"/>
    <w:rsid w:val="009A757D"/>
    <w:rsid w:val="009B2C9B"/>
    <w:rsid w:val="009D7240"/>
    <w:rsid w:val="009E49A0"/>
    <w:rsid w:val="00A11B2B"/>
    <w:rsid w:val="00A46847"/>
    <w:rsid w:val="00A96467"/>
    <w:rsid w:val="00AB7A71"/>
    <w:rsid w:val="00AC3844"/>
    <w:rsid w:val="00B13ADF"/>
    <w:rsid w:val="00B41AC8"/>
    <w:rsid w:val="00B62E4A"/>
    <w:rsid w:val="00B83595"/>
    <w:rsid w:val="00BB5E14"/>
    <w:rsid w:val="00C325EA"/>
    <w:rsid w:val="00C54DC8"/>
    <w:rsid w:val="00C73692"/>
    <w:rsid w:val="00C77FBA"/>
    <w:rsid w:val="00C93BB7"/>
    <w:rsid w:val="00C96418"/>
    <w:rsid w:val="00CB25E9"/>
    <w:rsid w:val="00CC6E26"/>
    <w:rsid w:val="00CD7E11"/>
    <w:rsid w:val="00D0165E"/>
    <w:rsid w:val="00D62B75"/>
    <w:rsid w:val="00D63D04"/>
    <w:rsid w:val="00D75C7B"/>
    <w:rsid w:val="00D85C7B"/>
    <w:rsid w:val="00D85EB6"/>
    <w:rsid w:val="00D91D45"/>
    <w:rsid w:val="00DE2224"/>
    <w:rsid w:val="00DE7243"/>
    <w:rsid w:val="00E234E9"/>
    <w:rsid w:val="00E365C7"/>
    <w:rsid w:val="00E7046C"/>
    <w:rsid w:val="00E7756D"/>
    <w:rsid w:val="00EC331B"/>
    <w:rsid w:val="00ED3713"/>
    <w:rsid w:val="00ED73F6"/>
    <w:rsid w:val="00F02064"/>
    <w:rsid w:val="00F80A12"/>
    <w:rsid w:val="00F91C50"/>
    <w:rsid w:val="00FD060B"/>
    <w:rsid w:val="00FE3554"/>
    <w:rsid w:val="00FE4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8</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9</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10</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1</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7</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4</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6</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2</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5</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s>
</file>

<file path=customXml/itemProps1.xml><?xml version="1.0" encoding="utf-8"?>
<ds:datastoreItem xmlns:ds="http://schemas.openxmlformats.org/officeDocument/2006/customXml" ds:itemID="{67A3228C-B311-4644-B6E0-E0DF4626F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0</TotalTime>
  <Pages>5</Pages>
  <Words>892</Words>
  <Characters>508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61</cp:revision>
  <dcterms:created xsi:type="dcterms:W3CDTF">2019-05-19T17:38:00Z</dcterms:created>
  <dcterms:modified xsi:type="dcterms:W3CDTF">2021-04-11T00:01:00Z</dcterms:modified>
</cp:coreProperties>
</file>